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imeria detection methods in field mic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ummary of hierarchical approach for infection status and species assign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ion Metho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p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ample Size (n/total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ccess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ecal qPCR + melting cu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.Eim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detection (presence/absen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 infection status from melting curv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ecal qPCR + melting cu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meria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E5F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 ID from melting curve patter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licon sequenc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licon_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kup 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k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/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3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d when qPCR species ID unavailabl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inal species assignment: 49 from qPCR + 120 from amplicon = 169 total mic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4:14:18Z</dcterms:created>
  <dcterms:modified xsi:type="dcterms:W3CDTF">2025-06-01T14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